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191"/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43" w:type="dxa"/>
          <w:left w:w="72" w:type="dxa"/>
          <w:bottom w:w="43" w:type="dxa"/>
          <w:right w:w="72" w:type="dxa"/>
        </w:tblCellMar>
        <w:tblLook w:val="01E0" w:firstRow="1" w:lastRow="1" w:firstColumn="1" w:lastColumn="1" w:noHBand="0" w:noVBand="0"/>
        <w:tblCaption w:val="Writing Tutors and Hours "/>
        <w:tblDescription w:val="Sunday Hours: Ashley 5-9&#10;Monday Hours: Ashley 9-3, Brett 10-2, Joey 1-9, Luke 3:30-9&#10;Tuesday Hours: Debbie 9-3, Beth 10-6, Luke 4-9&#10;Wednesday Hours: Ashley 9-1, Linda 11-4, Joey 2-9&#10;Thursday Hours: Ashley 9-1, Debbie 9-3, Linda 11-4, Marianne 4-9&#10;Friday Hours: Joey 9-1, Beth 9-1"/>
      </w:tblPr>
      <w:tblGrid>
        <w:gridCol w:w="1624"/>
        <w:gridCol w:w="1623"/>
        <w:gridCol w:w="1625"/>
        <w:gridCol w:w="1623"/>
        <w:gridCol w:w="1625"/>
        <w:gridCol w:w="1541"/>
        <w:gridCol w:w="1705"/>
      </w:tblGrid>
      <w:tr w:rsidR="00537A1A" w:rsidRPr="00FB7E72" w14:paraId="7040EF90" w14:textId="77777777" w:rsidTr="00537A1A">
        <w:trPr>
          <w:trHeight w:val="358"/>
          <w:tblHeader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</w:tcBorders>
            <w:shd w:val="clear" w:color="auto" w:fill="D9E3EF"/>
            <w:vAlign w:val="center"/>
          </w:tcPr>
          <w:p w14:paraId="5AA9485F" w14:textId="2F744396" w:rsidR="00537A1A" w:rsidRPr="00537A1A" w:rsidRDefault="00537A1A" w:rsidP="00537A1A">
            <w:pPr>
              <w:pStyle w:val="Label"/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bookmarkStart w:id="0" w:name="_GoBack"/>
            <w:bookmarkEnd w:id="0"/>
            <w:r w:rsidRPr="00537A1A">
              <w:rPr>
                <w:rFonts w:asciiTheme="minorHAnsi" w:hAnsiTheme="minorHAnsi" w:cstheme="minorHAnsi"/>
                <w:b/>
                <w:sz w:val="14"/>
                <w:szCs w:val="14"/>
              </w:rPr>
              <w:t>Writing Tutoring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D9E3EF"/>
          </w:tcPr>
          <w:p w14:paraId="2B4A4193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Sunday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5AC26ECE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Monday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7021BCD5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Tuesday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59563C13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Wednesday</w:t>
            </w:r>
          </w:p>
        </w:tc>
        <w:tc>
          <w:tcPr>
            <w:tcW w:w="678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5C4B991D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Thursday</w:t>
            </w:r>
          </w:p>
        </w:tc>
        <w:tc>
          <w:tcPr>
            <w:tcW w:w="750" w:type="pct"/>
            <w:tcBorders>
              <w:top w:val="single" w:sz="4" w:space="0" w:color="auto"/>
              <w:right w:val="single" w:sz="4" w:space="0" w:color="auto"/>
            </w:tcBorders>
            <w:shd w:val="clear" w:color="auto" w:fill="D9E3EF"/>
            <w:vAlign w:val="center"/>
          </w:tcPr>
          <w:p w14:paraId="5B3DE32C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Friday</w:t>
            </w:r>
          </w:p>
        </w:tc>
      </w:tr>
      <w:tr w:rsidR="00537A1A" w:rsidRPr="00FB7E72" w14:paraId="4E70B44D" w14:textId="77777777" w:rsidTr="00537A1A">
        <w:trPr>
          <w:trHeight w:val="357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06336CB0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7DDD5BB3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9a</w:t>
            </w:r>
          </w:p>
        </w:tc>
        <w:tc>
          <w:tcPr>
            <w:tcW w:w="714" w:type="pct"/>
            <w:shd w:val="clear" w:color="auto" w:fill="7F7F7F"/>
          </w:tcPr>
          <w:p w14:paraId="3013D1F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036AFF53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</w:p>
        </w:tc>
        <w:tc>
          <w:tcPr>
            <w:tcW w:w="714" w:type="pct"/>
            <w:shd w:val="clear" w:color="auto" w:fill="auto"/>
          </w:tcPr>
          <w:p w14:paraId="3AD1B9AB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1ACC968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</w:p>
        </w:tc>
        <w:tc>
          <w:tcPr>
            <w:tcW w:w="678" w:type="pct"/>
            <w:shd w:val="clear" w:color="auto" w:fill="auto"/>
          </w:tcPr>
          <w:p w14:paraId="35B7CF33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auto"/>
          </w:tcPr>
          <w:p w14:paraId="6794B1A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</w:tr>
      <w:tr w:rsidR="00537A1A" w:rsidRPr="00FB7E72" w14:paraId="5A0AA4EC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54C1DD3D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2C516340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0a</w:t>
            </w:r>
          </w:p>
        </w:tc>
        <w:tc>
          <w:tcPr>
            <w:tcW w:w="714" w:type="pct"/>
            <w:shd w:val="clear" w:color="auto" w:fill="7F7F7F"/>
          </w:tcPr>
          <w:p w14:paraId="49594BE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01C23CA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</w:p>
        </w:tc>
        <w:tc>
          <w:tcPr>
            <w:tcW w:w="714" w:type="pct"/>
            <w:shd w:val="clear" w:color="auto" w:fill="auto"/>
          </w:tcPr>
          <w:p w14:paraId="139DBB0C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251D6FD0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</w:p>
        </w:tc>
        <w:tc>
          <w:tcPr>
            <w:tcW w:w="678" w:type="pct"/>
            <w:shd w:val="clear" w:color="auto" w:fill="auto"/>
          </w:tcPr>
          <w:p w14:paraId="75574EBC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auto"/>
          </w:tcPr>
          <w:p w14:paraId="317469C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</w:tr>
      <w:tr w:rsidR="00537A1A" w:rsidRPr="00FB7E72" w14:paraId="54F761C9" w14:textId="77777777" w:rsidTr="00537A1A">
        <w:trPr>
          <w:trHeight w:val="429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6565E353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10CECF15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1a</w:t>
            </w:r>
          </w:p>
        </w:tc>
        <w:tc>
          <w:tcPr>
            <w:tcW w:w="714" w:type="pct"/>
            <w:shd w:val="clear" w:color="auto" w:fill="7F7F7F"/>
          </w:tcPr>
          <w:p w14:paraId="68EB09A1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1BDD5DC0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</w:p>
        </w:tc>
        <w:tc>
          <w:tcPr>
            <w:tcW w:w="714" w:type="pct"/>
            <w:shd w:val="clear" w:color="auto" w:fill="auto"/>
          </w:tcPr>
          <w:p w14:paraId="166256A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55A4396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678" w:type="pct"/>
            <w:shd w:val="clear" w:color="auto" w:fill="auto"/>
          </w:tcPr>
          <w:p w14:paraId="183C4A91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auto"/>
          </w:tcPr>
          <w:p w14:paraId="5C055E1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</w:tr>
      <w:tr w:rsidR="00537A1A" w:rsidRPr="00FB7E72" w14:paraId="1CA92B2E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316F3629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127D8A14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2p</w:t>
            </w:r>
          </w:p>
        </w:tc>
        <w:tc>
          <w:tcPr>
            <w:tcW w:w="714" w:type="pct"/>
            <w:shd w:val="clear" w:color="auto" w:fill="7F7F7F"/>
          </w:tcPr>
          <w:p w14:paraId="7526EA2B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70F269B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</w:p>
        </w:tc>
        <w:tc>
          <w:tcPr>
            <w:tcW w:w="714" w:type="pct"/>
            <w:shd w:val="clear" w:color="auto" w:fill="auto"/>
          </w:tcPr>
          <w:p w14:paraId="1ECE28C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5" w:type="pct"/>
            <w:shd w:val="clear" w:color="auto" w:fill="auto"/>
          </w:tcPr>
          <w:p w14:paraId="65FF6D60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678" w:type="pct"/>
            <w:shd w:val="clear" w:color="auto" w:fill="auto"/>
          </w:tcPr>
          <w:p w14:paraId="1313EB3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auto"/>
          </w:tcPr>
          <w:p w14:paraId="7E339A0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</w:tr>
      <w:tr w:rsidR="00537A1A" w:rsidRPr="00FB7E72" w14:paraId="1FCFD5CD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20EA4A5F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5733DD00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p</w:t>
            </w:r>
          </w:p>
        </w:tc>
        <w:tc>
          <w:tcPr>
            <w:tcW w:w="714" w:type="pct"/>
            <w:shd w:val="clear" w:color="auto" w:fill="7F7F7F"/>
          </w:tcPr>
          <w:p w14:paraId="7BB23591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7EBE0371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5A970B5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5" w:type="pct"/>
            <w:shd w:val="clear" w:color="auto" w:fill="auto"/>
          </w:tcPr>
          <w:p w14:paraId="6F9B3490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678" w:type="pct"/>
            <w:shd w:val="clear" w:color="auto" w:fill="auto"/>
          </w:tcPr>
          <w:p w14:paraId="303C735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1A21DAB3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2AC04D92" w14:textId="77777777" w:rsidTr="00537A1A">
        <w:trPr>
          <w:trHeight w:val="546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0349EBF9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45EE6269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2p</w:t>
            </w:r>
          </w:p>
        </w:tc>
        <w:tc>
          <w:tcPr>
            <w:tcW w:w="714" w:type="pct"/>
            <w:shd w:val="clear" w:color="auto" w:fill="7F7F7F"/>
          </w:tcPr>
          <w:p w14:paraId="65421D67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346EDF4C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ebbi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4" w:type="pct"/>
            <w:shd w:val="clear" w:color="auto" w:fill="auto"/>
          </w:tcPr>
          <w:p w14:paraId="1C79292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Marianne</w:t>
            </w:r>
          </w:p>
        </w:tc>
        <w:tc>
          <w:tcPr>
            <w:tcW w:w="715" w:type="pct"/>
            <w:shd w:val="clear" w:color="auto" w:fill="auto"/>
          </w:tcPr>
          <w:p w14:paraId="6F2C55AB" w14:textId="77777777" w:rsidR="00537A1A" w:rsidRPr="00FB7E72" w:rsidRDefault="00537A1A" w:rsidP="00537A1A">
            <w:pPr>
              <w:tabs>
                <w:tab w:val="left" w:pos="589"/>
                <w:tab w:val="center" w:pos="751"/>
              </w:tabs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Joe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678" w:type="pct"/>
            <w:shd w:val="clear" w:color="auto" w:fill="auto"/>
          </w:tcPr>
          <w:p w14:paraId="12DF6A2C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1FF8E6F0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10451887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2E6C9F59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1829F3D9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3p</w:t>
            </w:r>
          </w:p>
        </w:tc>
        <w:tc>
          <w:tcPr>
            <w:tcW w:w="714" w:type="pct"/>
            <w:shd w:val="clear" w:color="auto" w:fill="7F7F7F"/>
          </w:tcPr>
          <w:p w14:paraId="1C7C8F7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7199AF6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714" w:type="pct"/>
            <w:shd w:val="clear" w:color="auto" w:fill="auto"/>
          </w:tcPr>
          <w:p w14:paraId="2FEC2D4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15" w:type="pct"/>
            <w:shd w:val="clear" w:color="auto" w:fill="auto"/>
          </w:tcPr>
          <w:p w14:paraId="12921C0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678" w:type="pct"/>
            <w:shd w:val="clear" w:color="auto" w:fill="auto"/>
          </w:tcPr>
          <w:p w14:paraId="0A499EC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455CB2D3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7313C11E" w14:textId="77777777" w:rsidTr="00537A1A">
        <w:trPr>
          <w:trHeight w:val="537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45CABEA5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E00A459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4p</w:t>
            </w:r>
          </w:p>
        </w:tc>
        <w:tc>
          <w:tcPr>
            <w:tcW w:w="714" w:type="pct"/>
            <w:shd w:val="clear" w:color="auto" w:fill="7F7F7F"/>
          </w:tcPr>
          <w:p w14:paraId="49ADAD1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26D6457E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714" w:type="pct"/>
            <w:shd w:val="clear" w:color="auto" w:fill="auto"/>
          </w:tcPr>
          <w:p w14:paraId="0534A91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15" w:type="pct"/>
            <w:shd w:val="clear" w:color="auto" w:fill="auto"/>
          </w:tcPr>
          <w:p w14:paraId="5047F202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678" w:type="pct"/>
            <w:tcBorders>
              <w:bottom w:val="single" w:sz="2" w:space="0" w:color="000000"/>
            </w:tcBorders>
            <w:shd w:val="clear" w:color="auto" w:fill="auto"/>
          </w:tcPr>
          <w:p w14:paraId="731C0CF7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Marianne (4:30) 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162A628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34EB8E95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57E48C71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75EC9E4B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5p</w:t>
            </w:r>
          </w:p>
        </w:tc>
        <w:tc>
          <w:tcPr>
            <w:tcW w:w="714" w:type="pct"/>
            <w:shd w:val="clear" w:color="auto" w:fill="auto"/>
          </w:tcPr>
          <w:p w14:paraId="11819BE2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3445F1A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714" w:type="pct"/>
            <w:shd w:val="clear" w:color="auto" w:fill="auto"/>
          </w:tcPr>
          <w:p w14:paraId="7A54C1F3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15" w:type="pct"/>
            <w:shd w:val="clear" w:color="auto" w:fill="auto"/>
          </w:tcPr>
          <w:p w14:paraId="20A17427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678" w:type="pct"/>
            <w:shd w:val="clear" w:color="auto" w:fill="FFFFFF"/>
          </w:tcPr>
          <w:p w14:paraId="6CF1ACCB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0E7EE38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1794FD09" w14:textId="77777777" w:rsidTr="00537A1A">
        <w:trPr>
          <w:trHeight w:val="600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4BC9AA1E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12901F63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6p</w:t>
            </w:r>
          </w:p>
        </w:tc>
        <w:tc>
          <w:tcPr>
            <w:tcW w:w="714" w:type="pct"/>
            <w:shd w:val="clear" w:color="auto" w:fill="auto"/>
          </w:tcPr>
          <w:p w14:paraId="3E10CE50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25C7B97E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714" w:type="pct"/>
            <w:shd w:val="clear" w:color="auto" w:fill="auto"/>
          </w:tcPr>
          <w:p w14:paraId="7A23D5DC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15" w:type="pct"/>
            <w:shd w:val="clear" w:color="auto" w:fill="auto"/>
          </w:tcPr>
          <w:p w14:paraId="4BD056E0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678" w:type="pct"/>
            <w:shd w:val="clear" w:color="auto" w:fill="FFFFFF"/>
          </w:tcPr>
          <w:p w14:paraId="12A1B641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60D99E2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46AAB281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49BC04F5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4D16F7CE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7p</w:t>
            </w:r>
          </w:p>
        </w:tc>
        <w:tc>
          <w:tcPr>
            <w:tcW w:w="714" w:type="pct"/>
            <w:shd w:val="clear" w:color="auto" w:fill="auto"/>
          </w:tcPr>
          <w:p w14:paraId="052D7AA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3CC6D97E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714" w:type="pct"/>
            <w:shd w:val="clear" w:color="auto" w:fill="auto"/>
          </w:tcPr>
          <w:p w14:paraId="3392908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15" w:type="pct"/>
            <w:shd w:val="clear" w:color="auto" w:fill="auto"/>
          </w:tcPr>
          <w:p w14:paraId="18BFC8D7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678" w:type="pct"/>
            <w:shd w:val="clear" w:color="auto" w:fill="FFFFFF"/>
          </w:tcPr>
          <w:p w14:paraId="10889742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631F667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4C37662B" w14:textId="77777777" w:rsidTr="00537A1A">
        <w:trPr>
          <w:trHeight w:val="402"/>
        </w:trPr>
        <w:tc>
          <w:tcPr>
            <w:tcW w:w="714" w:type="pct"/>
            <w:tcBorders>
              <w:left w:val="single" w:sz="4" w:space="0" w:color="auto"/>
              <w:bottom w:val="single" w:sz="4" w:space="0" w:color="auto"/>
            </w:tcBorders>
            <w:shd w:val="clear" w:color="auto" w:fill="D9E3EF"/>
            <w:noWrap/>
          </w:tcPr>
          <w:p w14:paraId="1D8EDF73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D1EF76D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8p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</w:tcPr>
          <w:p w14:paraId="7806D05C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</w:tcPr>
          <w:p w14:paraId="3874495E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</w:tcPr>
          <w:p w14:paraId="602F5D02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</w:tcPr>
          <w:p w14:paraId="141008F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oey</w:t>
            </w:r>
          </w:p>
        </w:tc>
        <w:tc>
          <w:tcPr>
            <w:tcW w:w="678" w:type="pct"/>
            <w:tcBorders>
              <w:bottom w:val="single" w:sz="4" w:space="0" w:color="auto"/>
            </w:tcBorders>
            <w:shd w:val="clear" w:color="auto" w:fill="FFFFFF"/>
          </w:tcPr>
          <w:p w14:paraId="4634D382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3A2EBA7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</w:tbl>
    <w:tbl>
      <w:tblPr>
        <w:tblpPr w:leftFromText="180" w:rightFromText="180" w:vertAnchor="page" w:horzAnchor="margin" w:tblpY="8191"/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43" w:type="dxa"/>
          <w:left w:w="72" w:type="dxa"/>
          <w:bottom w:w="43" w:type="dxa"/>
          <w:right w:w="72" w:type="dxa"/>
        </w:tblCellMar>
        <w:tblLook w:val="01E0" w:firstRow="1" w:lastRow="1" w:firstColumn="1" w:lastColumn="1" w:noHBand="0" w:noVBand="0"/>
        <w:tblCaption w:val="Writing Tutors and Hours "/>
        <w:tblDescription w:val="Sunday Hours: Ashley 5-9&#10;Monday Hours: Ashley 9-3, Brett 10-2, Joey 1-9, Luke 3:30-9&#10;Tuesday Hours: Debbie 9-3, Beth 10-6, Luke 4-9&#10;Wednesday Hours: Ashley 9-1, Linda 11-4, Joey 2-9&#10;Thursday Hours: Ashley 9-1, Debbie 9-3, Linda 11-4, Marianne 4-9&#10;Friday Hours: Joey 9-1, Beth 9-1"/>
      </w:tblPr>
      <w:tblGrid>
        <w:gridCol w:w="1623"/>
        <w:gridCol w:w="1623"/>
        <w:gridCol w:w="1625"/>
        <w:gridCol w:w="1623"/>
        <w:gridCol w:w="1625"/>
        <w:gridCol w:w="1453"/>
        <w:gridCol w:w="1794"/>
      </w:tblGrid>
      <w:tr w:rsidR="00537A1A" w:rsidRPr="00FB7E72" w14:paraId="6A6CFBB7" w14:textId="77777777" w:rsidTr="00537A1A">
        <w:trPr>
          <w:trHeight w:val="487"/>
          <w:tblHeader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</w:tcBorders>
            <w:shd w:val="clear" w:color="auto" w:fill="D9E3EF"/>
            <w:vAlign w:val="center"/>
          </w:tcPr>
          <w:p w14:paraId="0753FFA9" w14:textId="1A51AEA1" w:rsidR="00537A1A" w:rsidRPr="00537A1A" w:rsidRDefault="00537A1A" w:rsidP="00537A1A">
            <w:pPr>
              <w:pStyle w:val="Label"/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537A1A">
              <w:rPr>
                <w:rFonts w:asciiTheme="minorHAnsi" w:hAnsiTheme="minorHAnsi" w:cstheme="minorHAnsi"/>
                <w:b/>
                <w:sz w:val="14"/>
                <w:szCs w:val="14"/>
              </w:rPr>
              <w:t>Math Tutoring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D9E3EF"/>
          </w:tcPr>
          <w:p w14:paraId="3C83A081" w14:textId="77777777" w:rsidR="00537A1A" w:rsidRPr="00FB7E72" w:rsidRDefault="00537A1A" w:rsidP="00537A1A">
            <w:pPr>
              <w:pStyle w:val="Label"/>
              <w:tabs>
                <w:tab w:val="center" w:pos="750"/>
                <w:tab w:val="left" w:pos="1485"/>
              </w:tabs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br/>
              <w:t>Sunday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20B151DA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Monday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4D9DDBA1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Tuesday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3BFF9B9C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Wednesday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58018DA1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Thursday</w:t>
            </w:r>
          </w:p>
        </w:tc>
        <w:tc>
          <w:tcPr>
            <w:tcW w:w="789" w:type="pct"/>
            <w:tcBorders>
              <w:top w:val="single" w:sz="4" w:space="0" w:color="auto"/>
              <w:right w:val="single" w:sz="4" w:space="0" w:color="auto"/>
            </w:tcBorders>
            <w:shd w:val="clear" w:color="auto" w:fill="D9E3EF"/>
            <w:vAlign w:val="center"/>
          </w:tcPr>
          <w:p w14:paraId="4EA35126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Friday</w:t>
            </w:r>
          </w:p>
        </w:tc>
      </w:tr>
      <w:tr w:rsidR="00537A1A" w:rsidRPr="00FB7E72" w14:paraId="752A008B" w14:textId="77777777" w:rsidTr="00537A1A">
        <w:trPr>
          <w:trHeight w:val="386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72017E4F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3E578CF1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9a</w:t>
            </w:r>
          </w:p>
        </w:tc>
        <w:tc>
          <w:tcPr>
            <w:tcW w:w="714" w:type="pct"/>
            <w:shd w:val="clear" w:color="auto" w:fill="7F7F7F"/>
          </w:tcPr>
          <w:p w14:paraId="3FC6D74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4A3DEE4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4" w:type="pct"/>
            <w:shd w:val="clear" w:color="auto" w:fill="auto"/>
          </w:tcPr>
          <w:p w14:paraId="44EADCB4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m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5" w:type="pct"/>
            <w:shd w:val="clear" w:color="auto" w:fill="auto"/>
          </w:tcPr>
          <w:p w14:paraId="0121C71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m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639" w:type="pct"/>
            <w:shd w:val="clear" w:color="auto" w:fill="auto"/>
          </w:tcPr>
          <w:p w14:paraId="07DFDE8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James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auto"/>
          </w:tcPr>
          <w:p w14:paraId="3268AFB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4C1C9B0E" w14:textId="77777777" w:rsidTr="00537A1A">
        <w:trPr>
          <w:trHeight w:val="187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6763BCC2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784D420E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0a</w:t>
            </w:r>
          </w:p>
        </w:tc>
        <w:tc>
          <w:tcPr>
            <w:tcW w:w="714" w:type="pct"/>
            <w:shd w:val="clear" w:color="auto" w:fill="7F7F7F"/>
          </w:tcPr>
          <w:p w14:paraId="46EBFC4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663A5741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Emil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4" w:type="pct"/>
            <w:shd w:val="clear" w:color="auto" w:fill="auto"/>
          </w:tcPr>
          <w:p w14:paraId="6732578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m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Bob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James (10:30)</w:t>
            </w:r>
          </w:p>
        </w:tc>
        <w:tc>
          <w:tcPr>
            <w:tcW w:w="715" w:type="pct"/>
            <w:shd w:val="clear" w:color="auto" w:fill="auto"/>
          </w:tcPr>
          <w:p w14:paraId="11553DCD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m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Bob </w:t>
            </w:r>
          </w:p>
        </w:tc>
        <w:tc>
          <w:tcPr>
            <w:tcW w:w="639" w:type="pct"/>
            <w:shd w:val="clear" w:color="auto" w:fill="auto"/>
          </w:tcPr>
          <w:p w14:paraId="0E308DD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James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auto"/>
          </w:tcPr>
          <w:p w14:paraId="77BDEC3B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James (10:30)</w:t>
            </w:r>
          </w:p>
        </w:tc>
      </w:tr>
      <w:tr w:rsidR="00537A1A" w:rsidRPr="00FB7E72" w14:paraId="231C39A6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0075393D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2C2181C6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1a</w:t>
            </w:r>
          </w:p>
        </w:tc>
        <w:tc>
          <w:tcPr>
            <w:tcW w:w="714" w:type="pct"/>
            <w:shd w:val="clear" w:color="auto" w:fill="7F7F7F"/>
          </w:tcPr>
          <w:p w14:paraId="1C7C4DA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67BB613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Emil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4" w:type="pct"/>
            <w:shd w:val="clear" w:color="auto" w:fill="auto"/>
          </w:tcPr>
          <w:p w14:paraId="1A8D218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m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James</w:t>
            </w:r>
          </w:p>
        </w:tc>
        <w:tc>
          <w:tcPr>
            <w:tcW w:w="715" w:type="pct"/>
            <w:shd w:val="clear" w:color="auto" w:fill="auto"/>
          </w:tcPr>
          <w:p w14:paraId="334C368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Bob</w:t>
            </w:r>
          </w:p>
        </w:tc>
        <w:tc>
          <w:tcPr>
            <w:tcW w:w="639" w:type="pct"/>
            <w:shd w:val="clear" w:color="auto" w:fill="auto"/>
          </w:tcPr>
          <w:p w14:paraId="0DD47D89" w14:textId="77777777" w:rsidR="00537A1A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James </w:t>
            </w:r>
          </w:p>
          <w:p w14:paraId="2BE0B5DB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auto"/>
          </w:tcPr>
          <w:p w14:paraId="66AD582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James </w:t>
            </w:r>
          </w:p>
        </w:tc>
      </w:tr>
      <w:tr w:rsidR="00537A1A" w:rsidRPr="00FB7E72" w14:paraId="4E77F5EC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0CDC487C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79D572D8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2p</w:t>
            </w:r>
          </w:p>
        </w:tc>
        <w:tc>
          <w:tcPr>
            <w:tcW w:w="714" w:type="pct"/>
            <w:shd w:val="clear" w:color="auto" w:fill="7F7F7F"/>
          </w:tcPr>
          <w:p w14:paraId="0CA3B25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7EFDA6C4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Emil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4" w:type="pct"/>
            <w:shd w:val="clear" w:color="auto" w:fill="auto"/>
          </w:tcPr>
          <w:p w14:paraId="63F3B45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m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James (12:30)</w:t>
            </w:r>
          </w:p>
        </w:tc>
        <w:tc>
          <w:tcPr>
            <w:tcW w:w="715" w:type="pct"/>
            <w:shd w:val="clear" w:color="auto" w:fill="auto"/>
          </w:tcPr>
          <w:p w14:paraId="175B946E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Bob </w:t>
            </w:r>
          </w:p>
        </w:tc>
        <w:tc>
          <w:tcPr>
            <w:tcW w:w="639" w:type="pct"/>
            <w:shd w:val="clear" w:color="auto" w:fill="auto"/>
          </w:tcPr>
          <w:p w14:paraId="2F59F35D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ames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auto"/>
          </w:tcPr>
          <w:p w14:paraId="28DA017E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James (12:30)</w:t>
            </w:r>
          </w:p>
        </w:tc>
      </w:tr>
      <w:tr w:rsidR="00537A1A" w:rsidRPr="00FB7E72" w14:paraId="62814187" w14:textId="77777777" w:rsidTr="00537A1A">
        <w:trPr>
          <w:trHeight w:val="420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6B222C95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191545C5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p</w:t>
            </w:r>
          </w:p>
        </w:tc>
        <w:tc>
          <w:tcPr>
            <w:tcW w:w="714" w:type="pct"/>
            <w:shd w:val="clear" w:color="auto" w:fill="7F7F7F"/>
          </w:tcPr>
          <w:p w14:paraId="602250E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1F87CDC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Emil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37EDDC74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  </w:t>
            </w:r>
          </w:p>
        </w:tc>
        <w:tc>
          <w:tcPr>
            <w:tcW w:w="715" w:type="pct"/>
            <w:shd w:val="clear" w:color="auto" w:fill="auto"/>
          </w:tcPr>
          <w:p w14:paraId="3B2F187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Bob </w:t>
            </w:r>
          </w:p>
        </w:tc>
        <w:tc>
          <w:tcPr>
            <w:tcW w:w="639" w:type="pct"/>
            <w:shd w:val="clear" w:color="auto" w:fill="auto"/>
          </w:tcPr>
          <w:p w14:paraId="18CA94A1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ames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Rebecca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2EB4A09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58AE0FDA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13BBCA3D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264A32BF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2p</w:t>
            </w:r>
          </w:p>
        </w:tc>
        <w:tc>
          <w:tcPr>
            <w:tcW w:w="714" w:type="pct"/>
            <w:shd w:val="clear" w:color="auto" w:fill="7F7F7F"/>
          </w:tcPr>
          <w:p w14:paraId="07897FC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40F816E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Emil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4" w:type="pct"/>
            <w:shd w:val="clear" w:color="auto" w:fill="auto"/>
          </w:tcPr>
          <w:p w14:paraId="0893E122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m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5" w:type="pct"/>
            <w:shd w:val="clear" w:color="auto" w:fill="auto"/>
          </w:tcPr>
          <w:p w14:paraId="2C308BD3" w14:textId="77777777" w:rsidR="00537A1A" w:rsidRPr="00FB7E72" w:rsidRDefault="00537A1A" w:rsidP="00537A1A">
            <w:pPr>
              <w:tabs>
                <w:tab w:val="left" w:pos="589"/>
                <w:tab w:val="center" w:pos="751"/>
              </w:tabs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</w:p>
        </w:tc>
        <w:tc>
          <w:tcPr>
            <w:tcW w:w="639" w:type="pct"/>
            <w:shd w:val="clear" w:color="auto" w:fill="auto"/>
          </w:tcPr>
          <w:p w14:paraId="5D70F983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Rebecca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52210AF4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68AF6620" w14:textId="77777777" w:rsidTr="00537A1A">
        <w:trPr>
          <w:trHeight w:val="564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28A2F68A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ED8C588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3p</w:t>
            </w:r>
          </w:p>
        </w:tc>
        <w:tc>
          <w:tcPr>
            <w:tcW w:w="714" w:type="pct"/>
            <w:shd w:val="clear" w:color="auto" w:fill="7F7F7F"/>
          </w:tcPr>
          <w:p w14:paraId="2D1EAB21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0C97D7B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Emil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Rebecca</w:t>
            </w:r>
          </w:p>
        </w:tc>
        <w:tc>
          <w:tcPr>
            <w:tcW w:w="714" w:type="pct"/>
            <w:shd w:val="clear" w:color="auto" w:fill="auto"/>
          </w:tcPr>
          <w:p w14:paraId="383B99AB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 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15" w:type="pct"/>
            <w:shd w:val="clear" w:color="auto" w:fill="auto"/>
          </w:tcPr>
          <w:p w14:paraId="6182F73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my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Bob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639" w:type="pct"/>
            <w:shd w:val="clear" w:color="auto" w:fill="auto"/>
          </w:tcPr>
          <w:p w14:paraId="78528E0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Rebecca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121FCAA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1B68A887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2BEDCF90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5D409D67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4p</w:t>
            </w:r>
          </w:p>
        </w:tc>
        <w:tc>
          <w:tcPr>
            <w:tcW w:w="714" w:type="pct"/>
            <w:shd w:val="clear" w:color="auto" w:fill="7F7F7F"/>
          </w:tcPr>
          <w:p w14:paraId="12E36D4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39E530F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Rebecca</w:t>
            </w:r>
          </w:p>
        </w:tc>
        <w:tc>
          <w:tcPr>
            <w:tcW w:w="714" w:type="pct"/>
            <w:shd w:val="clear" w:color="auto" w:fill="auto"/>
          </w:tcPr>
          <w:p w14:paraId="28942F3A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57E4801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Cathy </w:t>
            </w:r>
          </w:p>
        </w:tc>
        <w:tc>
          <w:tcPr>
            <w:tcW w:w="639" w:type="pct"/>
            <w:tcBorders>
              <w:bottom w:val="single" w:sz="2" w:space="0" w:color="000000"/>
            </w:tcBorders>
            <w:shd w:val="clear" w:color="auto" w:fill="auto"/>
          </w:tcPr>
          <w:p w14:paraId="7412B8C9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Rebecca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0D47ED5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150CB3E2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191603EF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7CA1A6D6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5p</w:t>
            </w:r>
          </w:p>
        </w:tc>
        <w:tc>
          <w:tcPr>
            <w:tcW w:w="714" w:type="pct"/>
            <w:shd w:val="clear" w:color="auto" w:fill="auto"/>
          </w:tcPr>
          <w:p w14:paraId="608A56BA" w14:textId="77777777" w:rsidR="00537A1A" w:rsidRPr="008D2FB8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James </w:t>
            </w:r>
          </w:p>
        </w:tc>
        <w:tc>
          <w:tcPr>
            <w:tcW w:w="715" w:type="pct"/>
            <w:shd w:val="clear" w:color="auto" w:fill="auto"/>
          </w:tcPr>
          <w:p w14:paraId="362E087E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Rebecca</w:t>
            </w:r>
          </w:p>
        </w:tc>
        <w:tc>
          <w:tcPr>
            <w:tcW w:w="714" w:type="pct"/>
            <w:shd w:val="clear" w:color="auto" w:fill="auto"/>
          </w:tcPr>
          <w:p w14:paraId="1F08AB55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proofErr w:type="spellStart"/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proofErr w:type="spellEnd"/>
          </w:p>
        </w:tc>
        <w:tc>
          <w:tcPr>
            <w:tcW w:w="715" w:type="pct"/>
            <w:shd w:val="clear" w:color="auto" w:fill="auto"/>
          </w:tcPr>
          <w:p w14:paraId="2AA1A263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athy</w:t>
            </w:r>
          </w:p>
        </w:tc>
        <w:tc>
          <w:tcPr>
            <w:tcW w:w="639" w:type="pct"/>
            <w:shd w:val="clear" w:color="auto" w:fill="FFFFFF"/>
          </w:tcPr>
          <w:p w14:paraId="15DF86E2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proofErr w:type="spellStart"/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proofErr w:type="spellEnd"/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3B465A8D" w14:textId="77777777" w:rsidR="00537A1A" w:rsidRPr="00FB7E72" w:rsidRDefault="00537A1A" w:rsidP="00537A1A">
            <w:pPr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0A2E54F5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235DA4B8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5A84E27C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6p</w:t>
            </w:r>
          </w:p>
        </w:tc>
        <w:tc>
          <w:tcPr>
            <w:tcW w:w="714" w:type="pct"/>
            <w:shd w:val="clear" w:color="auto" w:fill="auto"/>
          </w:tcPr>
          <w:p w14:paraId="36F19F5E" w14:textId="77777777" w:rsidR="00537A1A" w:rsidRPr="008D2FB8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ames</w:t>
            </w:r>
          </w:p>
        </w:tc>
        <w:tc>
          <w:tcPr>
            <w:tcW w:w="715" w:type="pct"/>
            <w:shd w:val="clear" w:color="auto" w:fill="auto"/>
          </w:tcPr>
          <w:p w14:paraId="6E7B9756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4" w:type="pct"/>
            <w:shd w:val="clear" w:color="auto" w:fill="auto"/>
          </w:tcPr>
          <w:p w14:paraId="1669B54E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proofErr w:type="spellStart"/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proofErr w:type="spellEnd"/>
          </w:p>
        </w:tc>
        <w:tc>
          <w:tcPr>
            <w:tcW w:w="715" w:type="pct"/>
            <w:shd w:val="clear" w:color="auto" w:fill="auto"/>
          </w:tcPr>
          <w:p w14:paraId="705D3CF0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athy</w:t>
            </w:r>
          </w:p>
        </w:tc>
        <w:tc>
          <w:tcPr>
            <w:tcW w:w="639" w:type="pct"/>
            <w:shd w:val="clear" w:color="auto" w:fill="FFFFFF"/>
          </w:tcPr>
          <w:p w14:paraId="43F7A797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proofErr w:type="spellStart"/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proofErr w:type="spellEnd"/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0EE534FC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4C8C9216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2E7DF154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309FF171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7p</w:t>
            </w:r>
          </w:p>
        </w:tc>
        <w:tc>
          <w:tcPr>
            <w:tcW w:w="714" w:type="pct"/>
            <w:shd w:val="clear" w:color="auto" w:fill="auto"/>
          </w:tcPr>
          <w:p w14:paraId="02FE524C" w14:textId="77777777" w:rsidR="00537A1A" w:rsidRPr="008D2FB8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ames</w:t>
            </w:r>
          </w:p>
        </w:tc>
        <w:tc>
          <w:tcPr>
            <w:tcW w:w="715" w:type="pct"/>
            <w:shd w:val="clear" w:color="auto" w:fill="auto"/>
          </w:tcPr>
          <w:p w14:paraId="71A7E3B4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4" w:type="pct"/>
            <w:shd w:val="clear" w:color="auto" w:fill="auto"/>
          </w:tcPr>
          <w:p w14:paraId="50D77624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proofErr w:type="spellStart"/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proofErr w:type="spellEnd"/>
          </w:p>
        </w:tc>
        <w:tc>
          <w:tcPr>
            <w:tcW w:w="715" w:type="pct"/>
            <w:shd w:val="clear" w:color="auto" w:fill="auto"/>
          </w:tcPr>
          <w:p w14:paraId="74DC1652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athy</w:t>
            </w:r>
          </w:p>
        </w:tc>
        <w:tc>
          <w:tcPr>
            <w:tcW w:w="639" w:type="pct"/>
            <w:shd w:val="clear" w:color="auto" w:fill="FFFFFF"/>
          </w:tcPr>
          <w:p w14:paraId="3A51406D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proofErr w:type="spellStart"/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proofErr w:type="spellEnd"/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5A215A2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537A1A" w:rsidRPr="00FB7E72" w14:paraId="5BEF20B6" w14:textId="77777777" w:rsidTr="00537A1A">
        <w:trPr>
          <w:trHeight w:val="358"/>
        </w:trPr>
        <w:tc>
          <w:tcPr>
            <w:tcW w:w="714" w:type="pct"/>
            <w:tcBorders>
              <w:left w:val="single" w:sz="4" w:space="0" w:color="auto"/>
              <w:bottom w:val="single" w:sz="4" w:space="0" w:color="auto"/>
            </w:tcBorders>
            <w:shd w:val="clear" w:color="auto" w:fill="D9E3EF"/>
            <w:noWrap/>
          </w:tcPr>
          <w:p w14:paraId="47CD42DD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288AEF34" w14:textId="77777777" w:rsidR="00537A1A" w:rsidRPr="00FB7E72" w:rsidRDefault="00537A1A" w:rsidP="00537A1A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8p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</w:tcPr>
          <w:p w14:paraId="75076C56" w14:textId="77777777" w:rsidR="00537A1A" w:rsidRPr="008D2FB8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James 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</w:tcPr>
          <w:p w14:paraId="38D42644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</w:tcPr>
          <w:p w14:paraId="3DCCBE78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proofErr w:type="spellStart"/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proofErr w:type="spellEnd"/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</w:tcPr>
          <w:p w14:paraId="72B3CB2C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athy</w:t>
            </w: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FFFFFF"/>
          </w:tcPr>
          <w:p w14:paraId="76863F0F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proofErr w:type="spellStart"/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proofErr w:type="spellEnd"/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172E07D4" w14:textId="77777777" w:rsidR="00537A1A" w:rsidRPr="00FB7E72" w:rsidRDefault="00537A1A" w:rsidP="00537A1A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</w:tbl>
    <w:p w14:paraId="6437E0BB" w14:textId="77777777" w:rsidR="00C96A4B" w:rsidRPr="00FB7E72" w:rsidRDefault="00C96A4B" w:rsidP="003F2218">
      <w:pPr>
        <w:tabs>
          <w:tab w:val="left" w:pos="3780"/>
        </w:tabs>
        <w:rPr>
          <w:rFonts w:asciiTheme="minorHAnsi" w:hAnsiTheme="minorHAnsi" w:cstheme="minorHAnsi"/>
          <w:szCs w:val="20"/>
        </w:rPr>
      </w:pPr>
    </w:p>
    <w:sectPr w:rsidR="00C96A4B" w:rsidRPr="00FB7E72" w:rsidSect="005351FD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4F420" w14:textId="77777777" w:rsidR="0079797B" w:rsidRDefault="0079797B" w:rsidP="00903BE5">
      <w:r>
        <w:separator/>
      </w:r>
    </w:p>
  </w:endnote>
  <w:endnote w:type="continuationSeparator" w:id="0">
    <w:p w14:paraId="0D95554A" w14:textId="77777777" w:rsidR="0079797B" w:rsidRDefault="0079797B" w:rsidP="00903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9C6F5" w14:textId="77777777" w:rsidR="0079797B" w:rsidRDefault="0079797B" w:rsidP="00903BE5">
      <w:r>
        <w:separator/>
      </w:r>
    </w:p>
  </w:footnote>
  <w:footnote w:type="continuationSeparator" w:id="0">
    <w:p w14:paraId="6485A00A" w14:textId="77777777" w:rsidR="0079797B" w:rsidRDefault="0079797B" w:rsidP="00903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E842AB"/>
    <w:multiLevelType w:val="hybridMultilevel"/>
    <w:tmpl w:val="4AE45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srQ0s7QwMzYztzRX0lEKTi0uzszPAymwqAUACVHHfywAAAA="/>
  </w:docVars>
  <w:rsids>
    <w:rsidRoot w:val="002C0977"/>
    <w:rsid w:val="00012BF5"/>
    <w:rsid w:val="00020793"/>
    <w:rsid w:val="00021F9A"/>
    <w:rsid w:val="00027E6A"/>
    <w:rsid w:val="00031425"/>
    <w:rsid w:val="00031815"/>
    <w:rsid w:val="00031E61"/>
    <w:rsid w:val="00035E14"/>
    <w:rsid w:val="000469A5"/>
    <w:rsid w:val="00047CF6"/>
    <w:rsid w:val="000500C7"/>
    <w:rsid w:val="000553D1"/>
    <w:rsid w:val="00056144"/>
    <w:rsid w:val="000629E9"/>
    <w:rsid w:val="00064C65"/>
    <w:rsid w:val="000666FA"/>
    <w:rsid w:val="0006725F"/>
    <w:rsid w:val="000717D2"/>
    <w:rsid w:val="00073F46"/>
    <w:rsid w:val="00074F11"/>
    <w:rsid w:val="00076CD2"/>
    <w:rsid w:val="00077CD7"/>
    <w:rsid w:val="00082356"/>
    <w:rsid w:val="0008313F"/>
    <w:rsid w:val="00083367"/>
    <w:rsid w:val="00085E2D"/>
    <w:rsid w:val="00086CCC"/>
    <w:rsid w:val="00095869"/>
    <w:rsid w:val="000A4537"/>
    <w:rsid w:val="000B19A3"/>
    <w:rsid w:val="000B7606"/>
    <w:rsid w:val="000C040C"/>
    <w:rsid w:val="000C4BF1"/>
    <w:rsid w:val="000C631D"/>
    <w:rsid w:val="000E4376"/>
    <w:rsid w:val="000E4552"/>
    <w:rsid w:val="000E5109"/>
    <w:rsid w:val="000F0433"/>
    <w:rsid w:val="000F2FB0"/>
    <w:rsid w:val="000F4FA1"/>
    <w:rsid w:val="000F717D"/>
    <w:rsid w:val="0010412E"/>
    <w:rsid w:val="00107ACE"/>
    <w:rsid w:val="00113DFF"/>
    <w:rsid w:val="00115897"/>
    <w:rsid w:val="001303C7"/>
    <w:rsid w:val="00130BEA"/>
    <w:rsid w:val="00131325"/>
    <w:rsid w:val="00133C85"/>
    <w:rsid w:val="00144B72"/>
    <w:rsid w:val="00146F52"/>
    <w:rsid w:val="0014765A"/>
    <w:rsid w:val="00147A1D"/>
    <w:rsid w:val="00152C1B"/>
    <w:rsid w:val="0015376D"/>
    <w:rsid w:val="001544DC"/>
    <w:rsid w:val="001550C9"/>
    <w:rsid w:val="00156240"/>
    <w:rsid w:val="00160503"/>
    <w:rsid w:val="00161BF1"/>
    <w:rsid w:val="00161C7B"/>
    <w:rsid w:val="001630AB"/>
    <w:rsid w:val="0016456A"/>
    <w:rsid w:val="00164712"/>
    <w:rsid w:val="00170450"/>
    <w:rsid w:val="0017510E"/>
    <w:rsid w:val="0017616B"/>
    <w:rsid w:val="001831CE"/>
    <w:rsid w:val="00187F24"/>
    <w:rsid w:val="00195050"/>
    <w:rsid w:val="00196C9D"/>
    <w:rsid w:val="00197563"/>
    <w:rsid w:val="00197705"/>
    <w:rsid w:val="001A2F7D"/>
    <w:rsid w:val="001B1B9E"/>
    <w:rsid w:val="001B3363"/>
    <w:rsid w:val="001B4937"/>
    <w:rsid w:val="001C60BC"/>
    <w:rsid w:val="001D1363"/>
    <w:rsid w:val="001D4501"/>
    <w:rsid w:val="001D4D4C"/>
    <w:rsid w:val="001D6F4D"/>
    <w:rsid w:val="001E604B"/>
    <w:rsid w:val="001E640E"/>
    <w:rsid w:val="001E6831"/>
    <w:rsid w:val="001E6D5F"/>
    <w:rsid w:val="001E7A34"/>
    <w:rsid w:val="001F10A0"/>
    <w:rsid w:val="001F1AAB"/>
    <w:rsid w:val="001F3A96"/>
    <w:rsid w:val="001F6780"/>
    <w:rsid w:val="002011F6"/>
    <w:rsid w:val="002053C5"/>
    <w:rsid w:val="002115FC"/>
    <w:rsid w:val="00212126"/>
    <w:rsid w:val="00212BEA"/>
    <w:rsid w:val="00214363"/>
    <w:rsid w:val="0022119A"/>
    <w:rsid w:val="00221BA9"/>
    <w:rsid w:val="00222ED4"/>
    <w:rsid w:val="002235DE"/>
    <w:rsid w:val="002248FD"/>
    <w:rsid w:val="00230E7F"/>
    <w:rsid w:val="002335FF"/>
    <w:rsid w:val="002342A0"/>
    <w:rsid w:val="00234D18"/>
    <w:rsid w:val="00243B7A"/>
    <w:rsid w:val="002453B0"/>
    <w:rsid w:val="00246BB6"/>
    <w:rsid w:val="00253169"/>
    <w:rsid w:val="002604B3"/>
    <w:rsid w:val="00262089"/>
    <w:rsid w:val="00262128"/>
    <w:rsid w:val="0026220A"/>
    <w:rsid w:val="00262AA5"/>
    <w:rsid w:val="00266982"/>
    <w:rsid w:val="002712C6"/>
    <w:rsid w:val="00272A51"/>
    <w:rsid w:val="0027481D"/>
    <w:rsid w:val="00275A96"/>
    <w:rsid w:val="00275E83"/>
    <w:rsid w:val="00282721"/>
    <w:rsid w:val="00283B18"/>
    <w:rsid w:val="002877E4"/>
    <w:rsid w:val="00291508"/>
    <w:rsid w:val="00292074"/>
    <w:rsid w:val="002933BC"/>
    <w:rsid w:val="00294CE5"/>
    <w:rsid w:val="00296FFC"/>
    <w:rsid w:val="002A1B4E"/>
    <w:rsid w:val="002A7A7D"/>
    <w:rsid w:val="002B1A50"/>
    <w:rsid w:val="002B352C"/>
    <w:rsid w:val="002B35AA"/>
    <w:rsid w:val="002B7517"/>
    <w:rsid w:val="002C02F5"/>
    <w:rsid w:val="002C0688"/>
    <w:rsid w:val="002C0977"/>
    <w:rsid w:val="002C1D2E"/>
    <w:rsid w:val="002D0581"/>
    <w:rsid w:val="002D314B"/>
    <w:rsid w:val="002D5EB0"/>
    <w:rsid w:val="002D6296"/>
    <w:rsid w:val="002E0745"/>
    <w:rsid w:val="002E29FC"/>
    <w:rsid w:val="002E5A0A"/>
    <w:rsid w:val="002F546A"/>
    <w:rsid w:val="002F64FF"/>
    <w:rsid w:val="002F7C73"/>
    <w:rsid w:val="002F7F64"/>
    <w:rsid w:val="003052B0"/>
    <w:rsid w:val="0030641A"/>
    <w:rsid w:val="00307999"/>
    <w:rsid w:val="00312103"/>
    <w:rsid w:val="003136A8"/>
    <w:rsid w:val="003141FF"/>
    <w:rsid w:val="0031608A"/>
    <w:rsid w:val="003233FB"/>
    <w:rsid w:val="003326EF"/>
    <w:rsid w:val="00332FAB"/>
    <w:rsid w:val="003372E2"/>
    <w:rsid w:val="00343D47"/>
    <w:rsid w:val="00344300"/>
    <w:rsid w:val="00352F14"/>
    <w:rsid w:val="0035369A"/>
    <w:rsid w:val="0035633F"/>
    <w:rsid w:val="00360813"/>
    <w:rsid w:val="0036179B"/>
    <w:rsid w:val="0037045D"/>
    <w:rsid w:val="003733F5"/>
    <w:rsid w:val="00376908"/>
    <w:rsid w:val="0038115D"/>
    <w:rsid w:val="003837FD"/>
    <w:rsid w:val="0039176B"/>
    <w:rsid w:val="00392168"/>
    <w:rsid w:val="00392241"/>
    <w:rsid w:val="003A0E46"/>
    <w:rsid w:val="003A1D41"/>
    <w:rsid w:val="003A29DA"/>
    <w:rsid w:val="003A31A8"/>
    <w:rsid w:val="003A4EEA"/>
    <w:rsid w:val="003A5270"/>
    <w:rsid w:val="003A5FBD"/>
    <w:rsid w:val="003A7754"/>
    <w:rsid w:val="003B1E96"/>
    <w:rsid w:val="003B2175"/>
    <w:rsid w:val="003B3894"/>
    <w:rsid w:val="003B45E2"/>
    <w:rsid w:val="003B7FDF"/>
    <w:rsid w:val="003C01E3"/>
    <w:rsid w:val="003C2E0C"/>
    <w:rsid w:val="003C3401"/>
    <w:rsid w:val="003C7835"/>
    <w:rsid w:val="003D071C"/>
    <w:rsid w:val="003D1678"/>
    <w:rsid w:val="003D3AFE"/>
    <w:rsid w:val="003D5573"/>
    <w:rsid w:val="003E6511"/>
    <w:rsid w:val="003E716F"/>
    <w:rsid w:val="003F0444"/>
    <w:rsid w:val="003F2218"/>
    <w:rsid w:val="003F3FB4"/>
    <w:rsid w:val="003F6AA5"/>
    <w:rsid w:val="00400F40"/>
    <w:rsid w:val="00405B02"/>
    <w:rsid w:val="00406AF1"/>
    <w:rsid w:val="0041057C"/>
    <w:rsid w:val="0041119A"/>
    <w:rsid w:val="00414F3F"/>
    <w:rsid w:val="00415010"/>
    <w:rsid w:val="004171EB"/>
    <w:rsid w:val="0042295C"/>
    <w:rsid w:val="0042375B"/>
    <w:rsid w:val="004327D7"/>
    <w:rsid w:val="004360F0"/>
    <w:rsid w:val="00436118"/>
    <w:rsid w:val="0043794A"/>
    <w:rsid w:val="00447240"/>
    <w:rsid w:val="00447F8E"/>
    <w:rsid w:val="004517CF"/>
    <w:rsid w:val="00453972"/>
    <w:rsid w:val="004552BC"/>
    <w:rsid w:val="00463090"/>
    <w:rsid w:val="0047102B"/>
    <w:rsid w:val="004768E9"/>
    <w:rsid w:val="0048694E"/>
    <w:rsid w:val="00487229"/>
    <w:rsid w:val="00490045"/>
    <w:rsid w:val="00490D9B"/>
    <w:rsid w:val="00492DE9"/>
    <w:rsid w:val="0049370A"/>
    <w:rsid w:val="00493C78"/>
    <w:rsid w:val="004962EC"/>
    <w:rsid w:val="00497BF6"/>
    <w:rsid w:val="004A2063"/>
    <w:rsid w:val="004A29F8"/>
    <w:rsid w:val="004A4C6B"/>
    <w:rsid w:val="004A72AB"/>
    <w:rsid w:val="004B25BE"/>
    <w:rsid w:val="004B2CD8"/>
    <w:rsid w:val="004B50A0"/>
    <w:rsid w:val="004C22E8"/>
    <w:rsid w:val="004C3B67"/>
    <w:rsid w:val="004D34AA"/>
    <w:rsid w:val="004D5D78"/>
    <w:rsid w:val="004E2A53"/>
    <w:rsid w:val="004F16FB"/>
    <w:rsid w:val="004F2AB3"/>
    <w:rsid w:val="004F2BDB"/>
    <w:rsid w:val="00500365"/>
    <w:rsid w:val="00501E5E"/>
    <w:rsid w:val="005064EB"/>
    <w:rsid w:val="00513EDB"/>
    <w:rsid w:val="0051507E"/>
    <w:rsid w:val="00521794"/>
    <w:rsid w:val="005226EC"/>
    <w:rsid w:val="005240AD"/>
    <w:rsid w:val="005331AA"/>
    <w:rsid w:val="00533B3B"/>
    <w:rsid w:val="00534F8D"/>
    <w:rsid w:val="005351FD"/>
    <w:rsid w:val="00537A1A"/>
    <w:rsid w:val="0054125E"/>
    <w:rsid w:val="005430FF"/>
    <w:rsid w:val="00544486"/>
    <w:rsid w:val="00544784"/>
    <w:rsid w:val="005461D2"/>
    <w:rsid w:val="00546BBF"/>
    <w:rsid w:val="00546C2C"/>
    <w:rsid w:val="00551376"/>
    <w:rsid w:val="005616B7"/>
    <w:rsid w:val="005666A7"/>
    <w:rsid w:val="0057236A"/>
    <w:rsid w:val="0057290B"/>
    <w:rsid w:val="00581E74"/>
    <w:rsid w:val="005849F6"/>
    <w:rsid w:val="0059018A"/>
    <w:rsid w:val="005A1E73"/>
    <w:rsid w:val="005A20E8"/>
    <w:rsid w:val="005A4EAD"/>
    <w:rsid w:val="005A5269"/>
    <w:rsid w:val="005B11FE"/>
    <w:rsid w:val="005B2119"/>
    <w:rsid w:val="005B7199"/>
    <w:rsid w:val="005C087E"/>
    <w:rsid w:val="005C0F89"/>
    <w:rsid w:val="005C3262"/>
    <w:rsid w:val="005C5ABD"/>
    <w:rsid w:val="005C68F0"/>
    <w:rsid w:val="005C6C5F"/>
    <w:rsid w:val="005D24FC"/>
    <w:rsid w:val="005D4F8B"/>
    <w:rsid w:val="005D50EB"/>
    <w:rsid w:val="005E1180"/>
    <w:rsid w:val="005E145C"/>
    <w:rsid w:val="005F14FE"/>
    <w:rsid w:val="005F1C5F"/>
    <w:rsid w:val="005F5A63"/>
    <w:rsid w:val="005F721D"/>
    <w:rsid w:val="00601AAD"/>
    <w:rsid w:val="00607174"/>
    <w:rsid w:val="006105B2"/>
    <w:rsid w:val="0062139B"/>
    <w:rsid w:val="0062277E"/>
    <w:rsid w:val="00622C2C"/>
    <w:rsid w:val="00626E8B"/>
    <w:rsid w:val="006310F7"/>
    <w:rsid w:val="006319FA"/>
    <w:rsid w:val="00632089"/>
    <w:rsid w:val="0063384C"/>
    <w:rsid w:val="00633FDB"/>
    <w:rsid w:val="006342C8"/>
    <w:rsid w:val="0064335A"/>
    <w:rsid w:val="00646316"/>
    <w:rsid w:val="00646FAE"/>
    <w:rsid w:val="00647BBC"/>
    <w:rsid w:val="0065069B"/>
    <w:rsid w:val="00650CDF"/>
    <w:rsid w:val="0065136F"/>
    <w:rsid w:val="00652074"/>
    <w:rsid w:val="006547BE"/>
    <w:rsid w:val="00656E54"/>
    <w:rsid w:val="00663586"/>
    <w:rsid w:val="00663B86"/>
    <w:rsid w:val="00670D1E"/>
    <w:rsid w:val="0067167F"/>
    <w:rsid w:val="0068157E"/>
    <w:rsid w:val="00684126"/>
    <w:rsid w:val="00686693"/>
    <w:rsid w:val="00690E5B"/>
    <w:rsid w:val="0069121C"/>
    <w:rsid w:val="0069329D"/>
    <w:rsid w:val="00697B7F"/>
    <w:rsid w:val="006A158C"/>
    <w:rsid w:val="006A5D4F"/>
    <w:rsid w:val="006A626E"/>
    <w:rsid w:val="006A64A5"/>
    <w:rsid w:val="006A7359"/>
    <w:rsid w:val="006B1C5E"/>
    <w:rsid w:val="006B4CE1"/>
    <w:rsid w:val="006B70E1"/>
    <w:rsid w:val="006C0C7B"/>
    <w:rsid w:val="006C3720"/>
    <w:rsid w:val="006C4896"/>
    <w:rsid w:val="006C509D"/>
    <w:rsid w:val="006D113A"/>
    <w:rsid w:val="006D38AB"/>
    <w:rsid w:val="006D39B4"/>
    <w:rsid w:val="006E04FC"/>
    <w:rsid w:val="006E2154"/>
    <w:rsid w:val="006E299B"/>
    <w:rsid w:val="006F2B32"/>
    <w:rsid w:val="006F3325"/>
    <w:rsid w:val="006F4399"/>
    <w:rsid w:val="006F646A"/>
    <w:rsid w:val="006F7C4D"/>
    <w:rsid w:val="00702328"/>
    <w:rsid w:val="00702911"/>
    <w:rsid w:val="007043A3"/>
    <w:rsid w:val="007044DC"/>
    <w:rsid w:val="0070635E"/>
    <w:rsid w:val="00712863"/>
    <w:rsid w:val="007164A7"/>
    <w:rsid w:val="00716E6F"/>
    <w:rsid w:val="00720D2D"/>
    <w:rsid w:val="0072427E"/>
    <w:rsid w:val="00724F6D"/>
    <w:rsid w:val="00725388"/>
    <w:rsid w:val="00727DB8"/>
    <w:rsid w:val="007320F8"/>
    <w:rsid w:val="00732F83"/>
    <w:rsid w:val="00735265"/>
    <w:rsid w:val="00740D44"/>
    <w:rsid w:val="007420EB"/>
    <w:rsid w:val="007431D8"/>
    <w:rsid w:val="00744997"/>
    <w:rsid w:val="007464DC"/>
    <w:rsid w:val="00747032"/>
    <w:rsid w:val="0075491D"/>
    <w:rsid w:val="00755783"/>
    <w:rsid w:val="00756CFD"/>
    <w:rsid w:val="0076005F"/>
    <w:rsid w:val="0076176E"/>
    <w:rsid w:val="00765660"/>
    <w:rsid w:val="00772D3A"/>
    <w:rsid w:val="00773B8F"/>
    <w:rsid w:val="0077514F"/>
    <w:rsid w:val="00776C01"/>
    <w:rsid w:val="00777574"/>
    <w:rsid w:val="00777595"/>
    <w:rsid w:val="00777B8C"/>
    <w:rsid w:val="007833ED"/>
    <w:rsid w:val="00785DF2"/>
    <w:rsid w:val="007909A2"/>
    <w:rsid w:val="00795043"/>
    <w:rsid w:val="007958F9"/>
    <w:rsid w:val="0079797B"/>
    <w:rsid w:val="007A0B62"/>
    <w:rsid w:val="007A3AAC"/>
    <w:rsid w:val="007A3ED6"/>
    <w:rsid w:val="007A7068"/>
    <w:rsid w:val="007B034D"/>
    <w:rsid w:val="007B0CC2"/>
    <w:rsid w:val="007B2A0A"/>
    <w:rsid w:val="007B5DB1"/>
    <w:rsid w:val="007B6D3F"/>
    <w:rsid w:val="007D296A"/>
    <w:rsid w:val="007D7E01"/>
    <w:rsid w:val="007E1525"/>
    <w:rsid w:val="007E1CF3"/>
    <w:rsid w:val="007E7D7F"/>
    <w:rsid w:val="007F1152"/>
    <w:rsid w:val="007F33DB"/>
    <w:rsid w:val="007F5012"/>
    <w:rsid w:val="007F5A5E"/>
    <w:rsid w:val="008038C7"/>
    <w:rsid w:val="0080399E"/>
    <w:rsid w:val="00807D17"/>
    <w:rsid w:val="0081189D"/>
    <w:rsid w:val="00815829"/>
    <w:rsid w:val="0082029B"/>
    <w:rsid w:val="008230FC"/>
    <w:rsid w:val="008271D6"/>
    <w:rsid w:val="0083001F"/>
    <w:rsid w:val="00830CDA"/>
    <w:rsid w:val="00833B4E"/>
    <w:rsid w:val="00834D60"/>
    <w:rsid w:val="00841FC6"/>
    <w:rsid w:val="00845B3A"/>
    <w:rsid w:val="00845C6D"/>
    <w:rsid w:val="00851104"/>
    <w:rsid w:val="0085242C"/>
    <w:rsid w:val="00852A06"/>
    <w:rsid w:val="00853D47"/>
    <w:rsid w:val="00854FD1"/>
    <w:rsid w:val="00855863"/>
    <w:rsid w:val="00855996"/>
    <w:rsid w:val="00860447"/>
    <w:rsid w:val="0086396B"/>
    <w:rsid w:val="00863D80"/>
    <w:rsid w:val="008641EF"/>
    <w:rsid w:val="0086706D"/>
    <w:rsid w:val="008749E0"/>
    <w:rsid w:val="008810B1"/>
    <w:rsid w:val="008826C9"/>
    <w:rsid w:val="008853A1"/>
    <w:rsid w:val="00886EA2"/>
    <w:rsid w:val="008913AE"/>
    <w:rsid w:val="00893BC6"/>
    <w:rsid w:val="008A4EC0"/>
    <w:rsid w:val="008B1694"/>
    <w:rsid w:val="008B1C5E"/>
    <w:rsid w:val="008B3341"/>
    <w:rsid w:val="008B6AFD"/>
    <w:rsid w:val="008C045C"/>
    <w:rsid w:val="008C1A6D"/>
    <w:rsid w:val="008C3E0C"/>
    <w:rsid w:val="008C4877"/>
    <w:rsid w:val="008C4C5E"/>
    <w:rsid w:val="008C5E91"/>
    <w:rsid w:val="008D06CC"/>
    <w:rsid w:val="008D1183"/>
    <w:rsid w:val="008D2FB8"/>
    <w:rsid w:val="008E022F"/>
    <w:rsid w:val="008E22C4"/>
    <w:rsid w:val="008E294F"/>
    <w:rsid w:val="008E74E0"/>
    <w:rsid w:val="008F484F"/>
    <w:rsid w:val="00900AC6"/>
    <w:rsid w:val="00901E3F"/>
    <w:rsid w:val="00903415"/>
    <w:rsid w:val="00903A73"/>
    <w:rsid w:val="00903BE5"/>
    <w:rsid w:val="0090506C"/>
    <w:rsid w:val="00920AAD"/>
    <w:rsid w:val="00922F29"/>
    <w:rsid w:val="00925B8A"/>
    <w:rsid w:val="00940394"/>
    <w:rsid w:val="00941EB7"/>
    <w:rsid w:val="00945380"/>
    <w:rsid w:val="0094568C"/>
    <w:rsid w:val="009458E9"/>
    <w:rsid w:val="00957A33"/>
    <w:rsid w:val="00961387"/>
    <w:rsid w:val="00962EAF"/>
    <w:rsid w:val="00963CB7"/>
    <w:rsid w:val="009677F2"/>
    <w:rsid w:val="00977452"/>
    <w:rsid w:val="00983EB1"/>
    <w:rsid w:val="00984C32"/>
    <w:rsid w:val="009853E6"/>
    <w:rsid w:val="00986776"/>
    <w:rsid w:val="009909E7"/>
    <w:rsid w:val="00992D25"/>
    <w:rsid w:val="009959AF"/>
    <w:rsid w:val="00995E52"/>
    <w:rsid w:val="00995F56"/>
    <w:rsid w:val="009A16E4"/>
    <w:rsid w:val="009A1742"/>
    <w:rsid w:val="009A267E"/>
    <w:rsid w:val="009A747A"/>
    <w:rsid w:val="009B43B0"/>
    <w:rsid w:val="009B705C"/>
    <w:rsid w:val="009C036E"/>
    <w:rsid w:val="009C1162"/>
    <w:rsid w:val="009C16D7"/>
    <w:rsid w:val="009C28C5"/>
    <w:rsid w:val="009C53D5"/>
    <w:rsid w:val="009C6AAE"/>
    <w:rsid w:val="009D18A7"/>
    <w:rsid w:val="009D5FCF"/>
    <w:rsid w:val="009E0838"/>
    <w:rsid w:val="009E20C0"/>
    <w:rsid w:val="009E29F1"/>
    <w:rsid w:val="009E4368"/>
    <w:rsid w:val="009E6F56"/>
    <w:rsid w:val="009F0593"/>
    <w:rsid w:val="009F10A8"/>
    <w:rsid w:val="009F4CD7"/>
    <w:rsid w:val="009F5ACF"/>
    <w:rsid w:val="00A038BA"/>
    <w:rsid w:val="00A05700"/>
    <w:rsid w:val="00A123AF"/>
    <w:rsid w:val="00A12A97"/>
    <w:rsid w:val="00A15549"/>
    <w:rsid w:val="00A162BA"/>
    <w:rsid w:val="00A16F4A"/>
    <w:rsid w:val="00A22B7A"/>
    <w:rsid w:val="00A23AAE"/>
    <w:rsid w:val="00A2713B"/>
    <w:rsid w:val="00A27584"/>
    <w:rsid w:val="00A30B4E"/>
    <w:rsid w:val="00A316FF"/>
    <w:rsid w:val="00A3529B"/>
    <w:rsid w:val="00A40C99"/>
    <w:rsid w:val="00A4383C"/>
    <w:rsid w:val="00A501FA"/>
    <w:rsid w:val="00A56DBF"/>
    <w:rsid w:val="00A65D10"/>
    <w:rsid w:val="00A66B23"/>
    <w:rsid w:val="00A67EDE"/>
    <w:rsid w:val="00A73DF4"/>
    <w:rsid w:val="00A74E31"/>
    <w:rsid w:val="00A750FB"/>
    <w:rsid w:val="00A75C96"/>
    <w:rsid w:val="00A7641D"/>
    <w:rsid w:val="00A8067C"/>
    <w:rsid w:val="00A80AEE"/>
    <w:rsid w:val="00A8542C"/>
    <w:rsid w:val="00A8595A"/>
    <w:rsid w:val="00A86440"/>
    <w:rsid w:val="00A90DFF"/>
    <w:rsid w:val="00A923AF"/>
    <w:rsid w:val="00A92B21"/>
    <w:rsid w:val="00AA1054"/>
    <w:rsid w:val="00AA2B76"/>
    <w:rsid w:val="00AA5C95"/>
    <w:rsid w:val="00AB0B05"/>
    <w:rsid w:val="00AB0D71"/>
    <w:rsid w:val="00AB3858"/>
    <w:rsid w:val="00AB538F"/>
    <w:rsid w:val="00AB5A0B"/>
    <w:rsid w:val="00AC0430"/>
    <w:rsid w:val="00AC1A89"/>
    <w:rsid w:val="00AC4121"/>
    <w:rsid w:val="00AD121F"/>
    <w:rsid w:val="00AD242B"/>
    <w:rsid w:val="00AD6521"/>
    <w:rsid w:val="00AE34CC"/>
    <w:rsid w:val="00AF2109"/>
    <w:rsid w:val="00AF236A"/>
    <w:rsid w:val="00AF2BCF"/>
    <w:rsid w:val="00AF6BE7"/>
    <w:rsid w:val="00B04A05"/>
    <w:rsid w:val="00B071FC"/>
    <w:rsid w:val="00B1273A"/>
    <w:rsid w:val="00B15119"/>
    <w:rsid w:val="00B15E42"/>
    <w:rsid w:val="00B17C07"/>
    <w:rsid w:val="00B3066C"/>
    <w:rsid w:val="00B36675"/>
    <w:rsid w:val="00B41EB0"/>
    <w:rsid w:val="00B43A1C"/>
    <w:rsid w:val="00B45F73"/>
    <w:rsid w:val="00B47CBA"/>
    <w:rsid w:val="00B52F67"/>
    <w:rsid w:val="00B52F9E"/>
    <w:rsid w:val="00B56311"/>
    <w:rsid w:val="00B6506E"/>
    <w:rsid w:val="00B6523B"/>
    <w:rsid w:val="00B66C4B"/>
    <w:rsid w:val="00B66E54"/>
    <w:rsid w:val="00B70BD8"/>
    <w:rsid w:val="00B711E1"/>
    <w:rsid w:val="00B727D5"/>
    <w:rsid w:val="00B76B10"/>
    <w:rsid w:val="00B80C36"/>
    <w:rsid w:val="00B811B6"/>
    <w:rsid w:val="00B8170B"/>
    <w:rsid w:val="00B83463"/>
    <w:rsid w:val="00B8377C"/>
    <w:rsid w:val="00B85176"/>
    <w:rsid w:val="00B87E32"/>
    <w:rsid w:val="00B924DE"/>
    <w:rsid w:val="00B93065"/>
    <w:rsid w:val="00BA1AA1"/>
    <w:rsid w:val="00BA2CFD"/>
    <w:rsid w:val="00BA3AAA"/>
    <w:rsid w:val="00BB0576"/>
    <w:rsid w:val="00BB346B"/>
    <w:rsid w:val="00BB639F"/>
    <w:rsid w:val="00BC4C7F"/>
    <w:rsid w:val="00BD00E2"/>
    <w:rsid w:val="00BD0CD4"/>
    <w:rsid w:val="00BD181A"/>
    <w:rsid w:val="00BD1F77"/>
    <w:rsid w:val="00BD4DD6"/>
    <w:rsid w:val="00BD6195"/>
    <w:rsid w:val="00BE53C9"/>
    <w:rsid w:val="00BE7346"/>
    <w:rsid w:val="00BF0672"/>
    <w:rsid w:val="00BF06F0"/>
    <w:rsid w:val="00BF744F"/>
    <w:rsid w:val="00BF7626"/>
    <w:rsid w:val="00BF7B77"/>
    <w:rsid w:val="00C02570"/>
    <w:rsid w:val="00C06D65"/>
    <w:rsid w:val="00C07EED"/>
    <w:rsid w:val="00C10456"/>
    <w:rsid w:val="00C166F4"/>
    <w:rsid w:val="00C21096"/>
    <w:rsid w:val="00C2610E"/>
    <w:rsid w:val="00C26B14"/>
    <w:rsid w:val="00C30F0B"/>
    <w:rsid w:val="00C32C34"/>
    <w:rsid w:val="00C32D89"/>
    <w:rsid w:val="00C33B1D"/>
    <w:rsid w:val="00C35ABE"/>
    <w:rsid w:val="00C445DE"/>
    <w:rsid w:val="00C4640A"/>
    <w:rsid w:val="00C46818"/>
    <w:rsid w:val="00C54B03"/>
    <w:rsid w:val="00C551ED"/>
    <w:rsid w:val="00C72FF7"/>
    <w:rsid w:val="00C7328B"/>
    <w:rsid w:val="00C74381"/>
    <w:rsid w:val="00C76B0F"/>
    <w:rsid w:val="00C8497F"/>
    <w:rsid w:val="00C90F9C"/>
    <w:rsid w:val="00C96672"/>
    <w:rsid w:val="00C96A4B"/>
    <w:rsid w:val="00CA0FAE"/>
    <w:rsid w:val="00CA20A4"/>
    <w:rsid w:val="00CB1FAD"/>
    <w:rsid w:val="00CB4D71"/>
    <w:rsid w:val="00CB54D2"/>
    <w:rsid w:val="00CB57BE"/>
    <w:rsid w:val="00CB76A9"/>
    <w:rsid w:val="00CC72C7"/>
    <w:rsid w:val="00CC78BF"/>
    <w:rsid w:val="00CD0231"/>
    <w:rsid w:val="00CD1C1E"/>
    <w:rsid w:val="00CD5893"/>
    <w:rsid w:val="00CE4D4D"/>
    <w:rsid w:val="00CE5166"/>
    <w:rsid w:val="00CE5215"/>
    <w:rsid w:val="00CE78EB"/>
    <w:rsid w:val="00CF059B"/>
    <w:rsid w:val="00CF22D9"/>
    <w:rsid w:val="00CF3E19"/>
    <w:rsid w:val="00CF4886"/>
    <w:rsid w:val="00D035C3"/>
    <w:rsid w:val="00D05278"/>
    <w:rsid w:val="00D06A7C"/>
    <w:rsid w:val="00D102F9"/>
    <w:rsid w:val="00D116ED"/>
    <w:rsid w:val="00D22A67"/>
    <w:rsid w:val="00D26530"/>
    <w:rsid w:val="00D30579"/>
    <w:rsid w:val="00D348A8"/>
    <w:rsid w:val="00D36D23"/>
    <w:rsid w:val="00D40D2C"/>
    <w:rsid w:val="00D41701"/>
    <w:rsid w:val="00D460FA"/>
    <w:rsid w:val="00D47E8D"/>
    <w:rsid w:val="00D47F02"/>
    <w:rsid w:val="00D560AB"/>
    <w:rsid w:val="00D5646A"/>
    <w:rsid w:val="00D56AF4"/>
    <w:rsid w:val="00D608B7"/>
    <w:rsid w:val="00D628B4"/>
    <w:rsid w:val="00D67D9B"/>
    <w:rsid w:val="00D72A18"/>
    <w:rsid w:val="00D75B38"/>
    <w:rsid w:val="00D763BA"/>
    <w:rsid w:val="00D8701E"/>
    <w:rsid w:val="00D918DF"/>
    <w:rsid w:val="00D93442"/>
    <w:rsid w:val="00D93F79"/>
    <w:rsid w:val="00D96205"/>
    <w:rsid w:val="00D97304"/>
    <w:rsid w:val="00DA14BE"/>
    <w:rsid w:val="00DA31E8"/>
    <w:rsid w:val="00DA40DF"/>
    <w:rsid w:val="00DB082B"/>
    <w:rsid w:val="00DB1A37"/>
    <w:rsid w:val="00DB3DF8"/>
    <w:rsid w:val="00DB60B3"/>
    <w:rsid w:val="00DB678F"/>
    <w:rsid w:val="00DB6DB8"/>
    <w:rsid w:val="00DB75A7"/>
    <w:rsid w:val="00DC2A3D"/>
    <w:rsid w:val="00DC4034"/>
    <w:rsid w:val="00DC4791"/>
    <w:rsid w:val="00DC604A"/>
    <w:rsid w:val="00DC789D"/>
    <w:rsid w:val="00DD2BC3"/>
    <w:rsid w:val="00DD4B6A"/>
    <w:rsid w:val="00DD74B6"/>
    <w:rsid w:val="00DD76E2"/>
    <w:rsid w:val="00DD7BAF"/>
    <w:rsid w:val="00DE0446"/>
    <w:rsid w:val="00DE4158"/>
    <w:rsid w:val="00DE73E6"/>
    <w:rsid w:val="00E01399"/>
    <w:rsid w:val="00E026AB"/>
    <w:rsid w:val="00E03607"/>
    <w:rsid w:val="00E04CF4"/>
    <w:rsid w:val="00E05510"/>
    <w:rsid w:val="00E05A29"/>
    <w:rsid w:val="00E05CA0"/>
    <w:rsid w:val="00E07306"/>
    <w:rsid w:val="00E1229C"/>
    <w:rsid w:val="00E17F75"/>
    <w:rsid w:val="00E22D56"/>
    <w:rsid w:val="00E23576"/>
    <w:rsid w:val="00E251DE"/>
    <w:rsid w:val="00E27988"/>
    <w:rsid w:val="00E32331"/>
    <w:rsid w:val="00E327F3"/>
    <w:rsid w:val="00E336EE"/>
    <w:rsid w:val="00E34F87"/>
    <w:rsid w:val="00E43201"/>
    <w:rsid w:val="00E5199C"/>
    <w:rsid w:val="00E51CCC"/>
    <w:rsid w:val="00E5427C"/>
    <w:rsid w:val="00E557ED"/>
    <w:rsid w:val="00E57BCF"/>
    <w:rsid w:val="00E60B2D"/>
    <w:rsid w:val="00E62077"/>
    <w:rsid w:val="00E67FF8"/>
    <w:rsid w:val="00E71110"/>
    <w:rsid w:val="00E719F6"/>
    <w:rsid w:val="00E72A97"/>
    <w:rsid w:val="00E756B0"/>
    <w:rsid w:val="00E8092F"/>
    <w:rsid w:val="00E80A01"/>
    <w:rsid w:val="00E83F74"/>
    <w:rsid w:val="00E867E0"/>
    <w:rsid w:val="00E951FB"/>
    <w:rsid w:val="00E95C63"/>
    <w:rsid w:val="00EA0237"/>
    <w:rsid w:val="00EA03C3"/>
    <w:rsid w:val="00EA323A"/>
    <w:rsid w:val="00EA690F"/>
    <w:rsid w:val="00EB4AD5"/>
    <w:rsid w:val="00EB6046"/>
    <w:rsid w:val="00EC0D24"/>
    <w:rsid w:val="00EC320B"/>
    <w:rsid w:val="00EC3490"/>
    <w:rsid w:val="00ED0A8C"/>
    <w:rsid w:val="00ED0EB8"/>
    <w:rsid w:val="00ED1B97"/>
    <w:rsid w:val="00ED1FD4"/>
    <w:rsid w:val="00ED25F6"/>
    <w:rsid w:val="00ED4F78"/>
    <w:rsid w:val="00EE03A8"/>
    <w:rsid w:val="00EE058B"/>
    <w:rsid w:val="00EE5B12"/>
    <w:rsid w:val="00EE6B27"/>
    <w:rsid w:val="00EF26BD"/>
    <w:rsid w:val="00EF3B3C"/>
    <w:rsid w:val="00EF5D34"/>
    <w:rsid w:val="00EF6303"/>
    <w:rsid w:val="00F06526"/>
    <w:rsid w:val="00F06A20"/>
    <w:rsid w:val="00F06FC8"/>
    <w:rsid w:val="00F07467"/>
    <w:rsid w:val="00F11344"/>
    <w:rsid w:val="00F22F8F"/>
    <w:rsid w:val="00F271C7"/>
    <w:rsid w:val="00F37A1E"/>
    <w:rsid w:val="00F414D3"/>
    <w:rsid w:val="00F432D0"/>
    <w:rsid w:val="00F44009"/>
    <w:rsid w:val="00F446BE"/>
    <w:rsid w:val="00F5061A"/>
    <w:rsid w:val="00F52BCE"/>
    <w:rsid w:val="00F5573C"/>
    <w:rsid w:val="00F56B98"/>
    <w:rsid w:val="00F579B7"/>
    <w:rsid w:val="00F615C1"/>
    <w:rsid w:val="00F62560"/>
    <w:rsid w:val="00F63142"/>
    <w:rsid w:val="00F63679"/>
    <w:rsid w:val="00F71C9C"/>
    <w:rsid w:val="00F73D27"/>
    <w:rsid w:val="00F74592"/>
    <w:rsid w:val="00F841CB"/>
    <w:rsid w:val="00F90374"/>
    <w:rsid w:val="00F90CE7"/>
    <w:rsid w:val="00F91E8C"/>
    <w:rsid w:val="00F92A62"/>
    <w:rsid w:val="00F966C3"/>
    <w:rsid w:val="00FA04BD"/>
    <w:rsid w:val="00FA29EA"/>
    <w:rsid w:val="00FA36A0"/>
    <w:rsid w:val="00FA7A80"/>
    <w:rsid w:val="00FB1961"/>
    <w:rsid w:val="00FB1F6D"/>
    <w:rsid w:val="00FB2D63"/>
    <w:rsid w:val="00FB7E72"/>
    <w:rsid w:val="00FC273B"/>
    <w:rsid w:val="00FC46A5"/>
    <w:rsid w:val="00FC4CAF"/>
    <w:rsid w:val="00FC52B4"/>
    <w:rsid w:val="00FC72F6"/>
    <w:rsid w:val="00FD1C86"/>
    <w:rsid w:val="00FD248A"/>
    <w:rsid w:val="00FD3624"/>
    <w:rsid w:val="00FD4483"/>
    <w:rsid w:val="00FD5B12"/>
    <w:rsid w:val="00FE4195"/>
    <w:rsid w:val="00FE57C5"/>
    <w:rsid w:val="00FF1094"/>
    <w:rsid w:val="00FF1D72"/>
    <w:rsid w:val="00FF3F66"/>
    <w:rsid w:val="00FF4961"/>
    <w:rsid w:val="00FF54B5"/>
    <w:rsid w:val="00FF623B"/>
    <w:rsid w:val="00FF6B5D"/>
    <w:rsid w:val="00FF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B8DAAB"/>
  <w15:docId w15:val="{B34E9B96-CDCF-4904-844B-E32F5335C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0977"/>
    <w:pPr>
      <w:spacing w:after="0" w:line="240" w:lineRule="auto"/>
    </w:pPr>
    <w:rPr>
      <w:rFonts w:ascii="Century Gothic" w:eastAsia="Times New Roman" w:hAnsi="Century Gothic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C1E"/>
    <w:pPr>
      <w:keepNext/>
      <w:keepLines/>
      <w:spacing w:before="480"/>
      <w:outlineLvl w:val="0"/>
    </w:pPr>
    <w:rPr>
      <w:rFonts w:asciiTheme="minorHAnsi" w:eastAsiaTheme="majorEastAsia" w:hAnsiTheme="minorHAnsi" w:cstheme="majorBidi"/>
      <w:b/>
      <w:bCs/>
      <w:sz w:val="1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18DF"/>
    <w:pPr>
      <w:keepNext/>
      <w:keepLines/>
      <w:spacing w:before="40"/>
      <w:outlineLvl w:val="1"/>
    </w:pPr>
    <w:rPr>
      <w:rFonts w:ascii="Calibri" w:eastAsiaTheme="majorEastAsia" w:hAnsi="Calibr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el">
    <w:name w:val="Label"/>
    <w:basedOn w:val="Normal"/>
    <w:rsid w:val="002C0977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903B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3BE5"/>
    <w:rPr>
      <w:rFonts w:ascii="Century Gothic" w:eastAsia="Times New Roman" w:hAnsi="Century Gothic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903B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3BE5"/>
    <w:rPr>
      <w:rFonts w:ascii="Century Gothic" w:eastAsia="Times New Roman" w:hAnsi="Century Gothic" w:cs="Times New Roman"/>
      <w:sz w:val="20"/>
      <w:szCs w:val="24"/>
    </w:rPr>
  </w:style>
  <w:style w:type="table" w:styleId="TableGrid">
    <w:name w:val="Table Grid"/>
    <w:basedOn w:val="TableNormal"/>
    <w:uiPriority w:val="59"/>
    <w:rsid w:val="005C08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F6AA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3F6AA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3F6AA5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3F6AA5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656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66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D0231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0231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5351F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351F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B7E72"/>
    <w:pPr>
      <w:pBdr>
        <w:bottom w:val="single" w:sz="8" w:space="4" w:color="4F81BD" w:themeColor="accent1"/>
      </w:pBdr>
      <w:spacing w:after="300"/>
      <w:contextualSpacing/>
    </w:pPr>
    <w:rPr>
      <w:rFonts w:asciiTheme="minorHAnsi" w:eastAsiaTheme="majorEastAsia" w:hAnsiTheme="minorHAnsi" w:cstheme="majorBidi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7E72"/>
    <w:rPr>
      <w:rFonts w:eastAsiaTheme="majorEastAsia" w:cstheme="majorBidi"/>
      <w:spacing w:val="5"/>
      <w:kern w:val="28"/>
      <w:sz w:val="3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C1E"/>
    <w:rPr>
      <w:rFonts w:eastAsiaTheme="majorEastAsia" w:cstheme="majorBidi"/>
      <w:b/>
      <w:bCs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918DF"/>
    <w:rPr>
      <w:rFonts w:ascii="Calibri" w:eastAsiaTheme="majorEastAsia" w:hAnsi="Calibr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4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DCB37-2712-4DE2-9A43-BA27B27B4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0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llison Chisholm</cp:lastModifiedBy>
  <cp:revision>5</cp:revision>
  <cp:lastPrinted>2023-01-17T19:45:00Z</cp:lastPrinted>
  <dcterms:created xsi:type="dcterms:W3CDTF">2023-01-20T15:47:00Z</dcterms:created>
  <dcterms:modified xsi:type="dcterms:W3CDTF">2023-01-25T18:02:00Z</dcterms:modified>
</cp:coreProperties>
</file>